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Xbf6af483405bbf240cdf61829be40d9d65c581d"/>
    <w:p>
      <w:pPr>
        <w:pStyle w:val="Heading1"/>
      </w:pPr>
      <w:r>
        <w:t xml:space="preserve">Internship Application Letter for Business Consultant Position</w:t>
      </w:r>
    </w:p>
    <w:p>
      <w:pPr>
        <w:pStyle w:val="FirstParagraph"/>
      </w:pPr>
      <w:r>
        <w:t xml:space="preserve">[Your Name]</w:t>
      </w:r>
      <w:r>
        <w:br/>
      </w:r>
      <w:r>
        <w:t xml:space="preserve">[Your Address]</w:t>
      </w:r>
      <w:r>
        <w:br/>
      </w:r>
      <w:r>
        <w:t xml:space="preserve">[Postal Code, City]</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10178 Berlin</w:t>
      </w:r>
      <w:r>
        <w:br/>
      </w:r>
      <w:r>
        <w:t xml:space="preserve">Germany</w:t>
      </w:r>
    </w:p>
    <w:bookmarkStart w:id="20" w:name="Xc4cdfd6346944a5cfeeb2dc4e64f86a933c3904"/>
    <w:p>
      <w:pPr>
        <w:pStyle w:val="Heading2"/>
      </w:pPr>
      <w:r>
        <w:t xml:space="preserve">Subject: Application for Business Consultant Internship at [Company Name]</w:t>
      </w:r>
    </w:p>
    <w:p>
      <w:pPr>
        <w:pStyle w:val="FirstParagraph"/>
      </w:pPr>
      <w:r>
        <w:t xml:space="preserve">Dear Hiring Manager,</w:t>
      </w:r>
    </w:p>
    <w:p>
      <w:pPr>
        <w:pStyle w:val="BodyText"/>
      </w:pPr>
      <w:r>
        <w:t xml:space="preserve">I am writing to express my enthusiastic application for the Business Consultant Internship position at your esteemed organization in Berlin, Germany. As a highly motivated and detail-oriented undergraduate student pursuing a Bachelor of Business Administration with a specialization in Strategic Management at the Humboldt University of Berlin, I have closely followed your company's pioneering work in driving digital transformation for European enterprises. This internship represents not just an opportunity to apply my academic knowledge, but to immerse myself in the dynamic business ecosystem of Germany Berlin—a city that has become synonymous with innovation and entrepreneurial energy.</w:t>
      </w:r>
    </w:p>
    <w:p>
      <w:pPr>
        <w:pStyle w:val="BodyText"/>
      </w:pPr>
      <w:r>
        <w:t xml:space="preserve">My fascination with the German business landscape began during my semester abroad at Freie Universität Berlin, where I witnessed firsthand how companies in this thriving metropolis balance traditional engineering excellence with cutting-edge digital strategies. The unique fusion of historical business acumen and progressive technological adoption in Germany Berlin makes it an unparalleled environment for cultivating future consultants. Your recent project with Siemens Mobility, optimizing supply chain logistics through AI-driven analytics, exemplifies the kind of impactful work that aligns perfectly with my academic pursuits and professional aspirations. I am particularly drawn to how your firm integrates German precision engineering principles with agile business methodologies—a philosophy I aim to master through this internship.</w:t>
      </w:r>
    </w:p>
    <w:p>
      <w:pPr>
        <w:pStyle w:val="BodyText"/>
      </w:pPr>
      <w:r>
        <w:t xml:space="preserve">During my studies at Humboldt University, I have developed a robust analytical skillset directly relevant to the Business Consultant role. My coursework in Strategic Business Modeling and Data-Driven Decision Making included case studies analyzing market entry strategies for German SMEs expanding into Eastern Europe. I led a team project where we developed a comprehensive business model canvas for a Berlin-based sustainable fashion startup, which earned recognition at the 2023 Berlin Innovation Challenge. This experience taught me to translate complex data into actionable insights—a critical competency when advising clients on market positioning and operational efficiency.</w:t>
      </w:r>
    </w:p>
    <w:p>
      <w:pPr>
        <w:pStyle w:val="BodyText"/>
      </w:pPr>
      <w:r>
        <w:t xml:space="preserve">What distinguishes Germany Berlin as the ideal setting for my professional development is its unparalleled ecosystem. The city hosts over 1,400 startups in its innovation district (Mitte) alone, creating a vibrant cross-pollination of ideas between established corporations and disruptive entrepreneurs. My German language proficiency (C1 level by Goethe-Zertifikat) allows me to engage authentically with local business culture—a significant advantage when conducting stakeholder interviews or analyzing regional market dynamics. I've also actively participated in Berlin's Business Consulting Network, where I shadowed senior consultants from McKinsey &amp; Company during their client workshops at the Startup Campus Berlin. These experiences have deepened my understanding of how German business consultants navigate the nuanced balance between formal corporate structures and agile problem-solving approaches.</w:t>
      </w:r>
    </w:p>
    <w:p>
      <w:pPr>
        <w:pStyle w:val="BodyText"/>
      </w:pPr>
      <w:r>
        <w:t xml:space="preserve">My technical toolkit includes advanced proficiency in Microsoft Power BI for data visualization, Tableau for interactive dashboards, and Python for basic data analysis—skills I've applied to optimize a university-wide student recruitment campaign. Additionally, my internship at Berlin's Digital Innovation Hub exposed me to EU regulatory frameworks (GDPR compliance strategies) and cross-cultural team dynamics while working with clients from France, Poland, and Spain. I understand that successful Business Consultants in Germany must not only deliver analytical rigor but also demonstrate cultural intelligence when working across diverse European markets—a perspective I've cultivated through my studies at the Berlin International School of Management.</w:t>
      </w:r>
    </w:p>
    <w:p>
      <w:pPr>
        <w:pStyle w:val="BodyText"/>
      </w:pPr>
      <w:r>
        <w:t xml:space="preserve">I am particularly inspired by your company's commitment to sustainability initiatives, such as the carbon-neutral consulting framework implemented for automotive clients. This resonates deeply with my own research on ESG integration in business strategy, which formed the basis of my academic thesis. In Germany Berlin's context, where environmental regulations are increasingly shaping corporate strategy, I believe this intersection of sustainability and business consulting represents the next frontier—a space I am eager to contribute to during my internship.</w:t>
      </w:r>
    </w:p>
    <w:p>
      <w:pPr>
        <w:pStyle w:val="BodyText"/>
      </w:pPr>
      <w:r>
        <w:t xml:space="preserve">My adaptability has been proven through two semesters spent studying abroad in Singapore and Barcelona, where I quickly mastered new business environments while maintaining top academic standing. The German work ethic—characterized by punctuality, thorough preparation, and respect for structured processes—aligns naturally with my professional approach. I am confident that my ability to rapidly learn industry-specific terminology (including German business jargon like "Kundenakquisition" and "Prozessoptimierung") will allow me to contribute meaningfully from day one.</w:t>
      </w:r>
    </w:p>
    <w:p>
      <w:pPr>
        <w:pStyle w:val="BodyText"/>
      </w:pPr>
      <w:r>
        <w:t xml:space="preserve">Germany Berlin offers a unique confluence of academic rigor, entrepreneurial energy, and cultural richness that I believe is essential for developing world-class consultants. The city's status as Europe's leading startup hub (surpassing London and Paris in venture capital funding per capita) provides an ideal laboratory for understanding how businesses navigate today's complex market conditions. I am eager to learn from your team while contributing my fresh perspective on digital transformation trends among Generation Z consumers—a demographic increasingly influential in German retail and services sectors.</w:t>
      </w:r>
    </w:p>
    <w:p>
      <w:pPr>
        <w:pStyle w:val="BodyText"/>
      </w:pPr>
      <w:r>
        <w:t xml:space="preserve">Thank you for considering my application as part of your Business Consultant internship program. I have attached my resume detailing further academic achievements and projects. I am available for an interview at your earliest convenience and would welcome the opportunity to discuss how my skills in strategic analysis, data interpretation, and cross-cultural communication can support your team's objectives in Germany Berlin. The prospect of contributing to meaningful business transformations within one of Europe's most dynamic economies represents a career milestone I approach with both excitement and dedic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5-12-09T17:32:05Z</dcterms:created>
  <dcterms:modified xsi:type="dcterms:W3CDTF">2025-12-09T17:32:05Z</dcterms:modified>
</cp:coreProperties>
</file>

<file path=docProps/custom.xml><?xml version="1.0" encoding="utf-8"?>
<Properties xmlns="http://schemas.openxmlformats.org/officeDocument/2006/custom-properties" xmlns:vt="http://schemas.openxmlformats.org/officeDocument/2006/docPropsVTypes"/>
</file>